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712EDA62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8C0707">
        <w:rPr>
          <w:rFonts w:eastAsia="Times New Roman" w:cstheme="minorHAnsi"/>
          <w:b/>
          <w:color w:val="181717"/>
          <w:sz w:val="28"/>
          <w:szCs w:val="28"/>
        </w:rPr>
        <w:t>Heating and Air Conditioning 9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A6E5014" w14:textId="3CC9608E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>Chapter 1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Service Information, Work Orders, and Vehicle Identification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08A785C0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1F7A1E">
        <w:t>Owner’s Manuals</w:t>
      </w:r>
      <w:r w:rsidR="00FD2564">
        <w:t>, Service Information, Technical Service Bulletins</w:t>
      </w:r>
    </w:p>
    <w:p w14:paraId="51F9DC29" w14:textId="0CDDE73C" w:rsidR="008F46C1" w:rsidRDefault="00DF2F45" w:rsidP="004637B0">
      <w:pPr>
        <w:spacing w:after="0"/>
        <w:ind w:left="450" w:right="-810"/>
      </w:pPr>
      <w:r w:rsidRPr="00DF2F45">
        <w:t xml:space="preserve">2. </w:t>
      </w:r>
      <w:r w:rsidR="00FD2564">
        <w:t>Recalls and Campaigns, Work Order, and Service Records</w:t>
      </w:r>
    </w:p>
    <w:p w14:paraId="3E202028" w14:textId="6D1F2240" w:rsidR="008F46C1" w:rsidRDefault="00DF2F45" w:rsidP="004637B0">
      <w:pPr>
        <w:spacing w:after="0"/>
        <w:ind w:left="450" w:right="-810"/>
      </w:pPr>
      <w:r w:rsidRPr="00DF2F45">
        <w:t xml:space="preserve">3. </w:t>
      </w:r>
      <w:r w:rsidR="00136257">
        <w:t xml:space="preserve">Parts of a Vehicle, Front-Wheel Drive </w:t>
      </w:r>
      <w:r w:rsidR="00687AE4">
        <w:t>versus</w:t>
      </w:r>
      <w:r w:rsidR="00136257">
        <w:t xml:space="preserve"> Rear-Wheel Drive</w:t>
      </w:r>
      <w:r w:rsidR="00687AE4">
        <w:t>,</w:t>
      </w:r>
      <w:r w:rsidR="00136257">
        <w:t xml:space="preserve"> And Vehicle Identification</w:t>
      </w:r>
      <w:r w:rsidRPr="00DF2F45">
        <w:t xml:space="preserve"> </w:t>
      </w:r>
    </w:p>
    <w:p w14:paraId="6975F57B" w14:textId="39438B60" w:rsidR="000E2C6C" w:rsidRPr="00DF2F45" w:rsidRDefault="007C16D5" w:rsidP="004637B0">
      <w:pPr>
        <w:spacing w:after="0"/>
        <w:ind w:left="450" w:right="-810"/>
      </w:pPr>
      <w:r>
        <w:t>4</w:t>
      </w:r>
      <w:r w:rsidR="00DF2F45" w:rsidRPr="00DF2F45">
        <w:t xml:space="preserve">. </w:t>
      </w:r>
      <w:r w:rsidR="00032C74">
        <w:t>Vehicle Safety Certification Label and VECI Label</w:t>
      </w:r>
    </w:p>
    <w:p w14:paraId="6D574F24" w14:textId="6625B004" w:rsidR="00DF2F45" w:rsidRPr="00DF2F45" w:rsidRDefault="00DF2F45" w:rsidP="004637B0">
      <w:pPr>
        <w:ind w:left="450" w:right="-810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62A68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0322BA4D" w14:textId="5AB40553" w:rsidR="00DF2F45" w:rsidRPr="00DF2F45" w:rsidRDefault="008F46C1" w:rsidP="00A868F1">
      <w:pPr>
        <w:spacing w:after="0"/>
        <w:ind w:left="450" w:right="-810"/>
      </w:pPr>
      <w:r>
        <w:t xml:space="preserve">1. </w:t>
      </w:r>
      <w:r w:rsidR="00A868F1">
        <w:t>Discuss the importance of vehicle owner’s manuals, service records, and service information.</w:t>
      </w:r>
    </w:p>
    <w:p w14:paraId="6651C1A9" w14:textId="51D3C6D2" w:rsidR="00DF2F45" w:rsidRPr="00DF2F45" w:rsidRDefault="008F46C1" w:rsidP="004637B0">
      <w:pPr>
        <w:spacing w:after="0"/>
        <w:ind w:left="450" w:right="-810"/>
      </w:pPr>
      <w:r>
        <w:t xml:space="preserve">2. </w:t>
      </w:r>
      <w:r w:rsidR="00A868F1">
        <w:t>E</w:t>
      </w:r>
      <w:r w:rsidR="00A868F1" w:rsidRPr="00A868F1">
        <w:t>xplain the different types of service information.</w:t>
      </w:r>
    </w:p>
    <w:p w14:paraId="697F583F" w14:textId="0CEA7438" w:rsidR="00DF2F45" w:rsidRDefault="008F46C1" w:rsidP="004637B0">
      <w:pPr>
        <w:spacing w:after="0"/>
        <w:ind w:left="450" w:right="-810"/>
      </w:pPr>
      <w:r>
        <w:t xml:space="preserve">3. </w:t>
      </w:r>
      <w:r w:rsidR="001F7A1E">
        <w:t>D</w:t>
      </w:r>
      <w:r w:rsidR="00A868F1" w:rsidRPr="00A868F1">
        <w:t>escribe vehicle recalls and campaigns.</w:t>
      </w:r>
    </w:p>
    <w:p w14:paraId="230B6576" w14:textId="7C2B0CBA" w:rsidR="00492E83" w:rsidRDefault="00492E83" w:rsidP="004637B0">
      <w:pPr>
        <w:spacing w:after="0"/>
        <w:ind w:left="450" w:right="-810"/>
      </w:pPr>
      <w:r>
        <w:t>4.</w:t>
      </w:r>
      <w:r w:rsidR="00E4311A">
        <w:t xml:space="preserve"> </w:t>
      </w:r>
      <w:r w:rsidR="00B67969">
        <w:t>D</w:t>
      </w:r>
      <w:r w:rsidR="00E4311A" w:rsidRPr="00E4311A">
        <w:t>iscuss the importance of the work order.</w:t>
      </w:r>
    </w:p>
    <w:p w14:paraId="2CD05D26" w14:textId="009E9DF5" w:rsidR="00492E83" w:rsidRDefault="00492E83" w:rsidP="004637B0">
      <w:pPr>
        <w:spacing w:after="0"/>
        <w:ind w:left="450" w:right="-810"/>
      </w:pPr>
      <w:r>
        <w:t>5.</w:t>
      </w:r>
      <w:r w:rsidR="00E4311A">
        <w:t xml:space="preserve"> </w:t>
      </w:r>
      <w:r w:rsidR="001F7A1E">
        <w:t>E</w:t>
      </w:r>
      <w:r w:rsidR="00E4311A" w:rsidRPr="00E4311A">
        <w:t>xplain why service records are important.</w:t>
      </w:r>
    </w:p>
    <w:p w14:paraId="523EFC3E" w14:textId="0EB963F0" w:rsidR="00492E83" w:rsidRDefault="00492E83" w:rsidP="00E4311A">
      <w:pPr>
        <w:spacing w:after="0"/>
        <w:ind w:left="450" w:right="-810"/>
      </w:pPr>
      <w:r>
        <w:t>6.</w:t>
      </w:r>
      <w:r w:rsidR="00E4311A">
        <w:t xml:space="preserve"> </w:t>
      </w:r>
      <w:r w:rsidR="001F7A1E">
        <w:t>D</w:t>
      </w:r>
      <w:r w:rsidR="00E4311A">
        <w:t>iscuss the parts of a vehicle, and differentiate between front-wheel drive and rear-wheel drive.</w:t>
      </w:r>
    </w:p>
    <w:p w14:paraId="6AFDC467" w14:textId="2E837D07" w:rsidR="00492E83" w:rsidRDefault="00A868F1" w:rsidP="00E4311A">
      <w:pPr>
        <w:spacing w:after="0"/>
        <w:ind w:left="450" w:right="-810"/>
      </w:pPr>
      <w:r>
        <w:t>7.</w:t>
      </w:r>
      <w:r w:rsidR="00E4311A">
        <w:t xml:space="preserve"> </w:t>
      </w:r>
      <w:r w:rsidR="001F7A1E">
        <w:t>E</w:t>
      </w:r>
      <w:r w:rsidR="00E4311A">
        <w:t xml:space="preserve">xplain vehicle identification, vehicle safety certification label, and the </w:t>
      </w:r>
      <w:r w:rsidR="001F7A1E">
        <w:t>VECI</w:t>
      </w:r>
      <w:r w:rsidR="00E4311A">
        <w:t xml:space="preserve"> label.</w:t>
      </w:r>
    </w:p>
    <w:p w14:paraId="4D29B0F2" w14:textId="564BC5AA" w:rsidR="00A868F1" w:rsidRDefault="00A868F1" w:rsidP="004637B0">
      <w:pPr>
        <w:spacing w:after="0"/>
        <w:ind w:left="450" w:right="-810"/>
      </w:pPr>
      <w:r>
        <w:t>8.</w:t>
      </w:r>
      <w:r w:rsidR="00E4311A">
        <w:t xml:space="preserve"> </w:t>
      </w:r>
      <w:r w:rsidR="001F7A1E">
        <w:t>D</w:t>
      </w:r>
      <w:r w:rsidR="00E4311A" w:rsidRPr="00E4311A">
        <w:t>iscuss the different types of emission standards.</w:t>
      </w:r>
    </w:p>
    <w:p w14:paraId="19FCC82E" w14:textId="1434A7D1" w:rsidR="00A868F1" w:rsidRPr="00DF2F45" w:rsidRDefault="00A868F1" w:rsidP="004637B0">
      <w:pPr>
        <w:spacing w:after="0"/>
        <w:ind w:left="450" w:right="-810"/>
      </w:pPr>
      <w:r>
        <w:t>9.</w:t>
      </w:r>
      <w:r w:rsidR="001F7A1E">
        <w:t xml:space="preserve"> E</w:t>
      </w:r>
      <w:r w:rsidR="001F7A1E" w:rsidRPr="001F7A1E">
        <w:t>xplain calibration codes and casting numbers.</w:t>
      </w:r>
    </w:p>
    <w:p w14:paraId="55695049" w14:textId="3B4167FF" w:rsidR="00DF2F45" w:rsidRPr="00DF2F45" w:rsidRDefault="00F25410" w:rsidP="004637B0">
      <w:pPr>
        <w:ind w:left="450" w:right="-810"/>
      </w:pPr>
      <w:r>
        <w:t xml:space="preserve"> 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6E32DD41" w14:textId="3936DF49" w:rsidR="009E77DF" w:rsidRPr="00DF2F45" w:rsidRDefault="009E77DF" w:rsidP="009E77DF">
      <w:pPr>
        <w:spacing w:after="0"/>
        <w:ind w:left="450" w:right="-810"/>
      </w:pPr>
      <w:r w:rsidRPr="00460C4E">
        <w:t xml:space="preserve">1. </w:t>
      </w:r>
      <w:r w:rsidR="00662A68" w:rsidRPr="00460C4E">
        <w:t xml:space="preserve"> Task Sheet:</w:t>
      </w:r>
      <w:r w:rsidR="00662A68">
        <w:rPr>
          <w:sz w:val="20"/>
        </w:rPr>
        <w:t xml:space="preserve"> </w:t>
      </w:r>
      <w:r w:rsidR="00F753A6" w:rsidRPr="00F753A6">
        <w:t>Vehicle Service Information</w:t>
      </w:r>
    </w:p>
    <w:p w14:paraId="233C5FC8" w14:textId="4F8DCCAC" w:rsidR="008F46C1" w:rsidRDefault="009E77DF" w:rsidP="004637B0">
      <w:pPr>
        <w:spacing w:after="0"/>
        <w:ind w:left="450" w:right="-810"/>
      </w:pPr>
      <w:r>
        <w:t>2</w:t>
      </w:r>
      <w:r w:rsidR="00DF2F45">
        <w:t xml:space="preserve">. Chapter PowerPoint </w:t>
      </w:r>
    </w:p>
    <w:p w14:paraId="1D2DB321" w14:textId="770862D8" w:rsidR="008F46C1" w:rsidRDefault="009E77DF" w:rsidP="004637B0">
      <w:pPr>
        <w:spacing w:after="0"/>
        <w:ind w:left="450" w:right="-810"/>
      </w:pPr>
      <w:r>
        <w:t>3</w:t>
      </w:r>
      <w:r w:rsidR="00DF2F45" w:rsidRPr="00DF2F45">
        <w:t xml:space="preserve">. </w:t>
      </w:r>
      <w:hyperlink r:id="rId11" w:history="1">
        <w:r w:rsidR="00DF2F45" w:rsidRPr="00F008E4">
          <w:rPr>
            <w:rStyle w:val="Hyperlink"/>
          </w:rPr>
          <w:t>Crossword Puzzle and Word Search</w:t>
        </w:r>
      </w:hyperlink>
      <w:r w:rsidR="00DF2F45" w:rsidRPr="00DF2F45">
        <w:t xml:space="preserve"> </w:t>
      </w:r>
    </w:p>
    <w:p w14:paraId="44868673" w14:textId="3DA785C6" w:rsidR="008F46C1" w:rsidRDefault="009E77DF" w:rsidP="004637B0">
      <w:pPr>
        <w:spacing w:after="0"/>
        <w:ind w:left="450" w:right="-810"/>
      </w:pPr>
      <w:r>
        <w:t>4</w:t>
      </w:r>
      <w:r w:rsidR="00DF2F45" w:rsidRPr="00DF2F45">
        <w:t xml:space="preserve">. </w:t>
      </w:r>
      <w:hyperlink r:id="rId12" w:history="1">
        <w:r w:rsidR="0011718F" w:rsidRPr="007636D7">
          <w:rPr>
            <w:rStyle w:val="Hyperlink"/>
          </w:rPr>
          <w:t>Video</w:t>
        </w:r>
        <w:r w:rsidR="00250C2D" w:rsidRPr="007636D7">
          <w:rPr>
            <w:rStyle w:val="Hyperlink"/>
          </w:rPr>
          <w:t>s</w:t>
        </w:r>
        <w:r w:rsidR="0011718F" w:rsidRPr="007636D7">
          <w:rPr>
            <w:rStyle w:val="Hyperlink"/>
          </w:rPr>
          <w:t xml:space="preserve">: </w:t>
        </w:r>
        <w:r w:rsidR="00D524C5" w:rsidRPr="007636D7">
          <w:rPr>
            <w:rStyle w:val="Hyperlink"/>
          </w:rPr>
          <w:t>A0 Autom</w:t>
        </w:r>
        <w:r w:rsidR="007636D7" w:rsidRPr="007636D7">
          <w:rPr>
            <w:rStyle w:val="Hyperlink"/>
          </w:rPr>
          <w:t>otive Fundamentals</w:t>
        </w:r>
      </w:hyperlink>
    </w:p>
    <w:p w14:paraId="0CB4937C" w14:textId="134ED58A" w:rsidR="00D524C5" w:rsidRDefault="00D524C5" w:rsidP="004637B0">
      <w:pPr>
        <w:spacing w:after="0"/>
        <w:ind w:left="450" w:right="-810"/>
      </w:pPr>
      <w:r>
        <w:t xml:space="preserve">5. </w:t>
      </w:r>
      <w:hyperlink r:id="rId13" w:history="1">
        <w:r w:rsidR="007636D7" w:rsidRPr="00DA491F">
          <w:rPr>
            <w:rStyle w:val="Hyperlink"/>
          </w:rPr>
          <w:t xml:space="preserve">Animations: </w:t>
        </w:r>
        <w:r w:rsidR="00DA491F" w:rsidRPr="00DA491F">
          <w:rPr>
            <w:rStyle w:val="Hyperlink"/>
          </w:rPr>
          <w:t>(A0) Automotive Fundamentals</w:t>
        </w:r>
      </w:hyperlink>
    </w:p>
    <w:p w14:paraId="018B8124" w14:textId="67338CE8" w:rsidR="00DF2F45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FB19CF6" w14:textId="77777777" w:rsidR="0085332D" w:rsidRPr="0085332D" w:rsidRDefault="0085332D" w:rsidP="0085332D">
      <w:pPr>
        <w:spacing w:after="0"/>
        <w:ind w:left="450" w:right="-810"/>
        <w:rPr>
          <w:sz w:val="16"/>
          <w:szCs w:val="16"/>
        </w:rPr>
      </w:pP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75EC6C3B" w14:textId="77777777" w:rsidR="00F753A6" w:rsidRDefault="00F753A6" w:rsidP="004637B0">
      <w:pPr>
        <w:spacing w:after="0"/>
        <w:ind w:left="450" w:right="-810"/>
      </w:pPr>
      <w:r w:rsidRPr="00F753A6">
        <w:t>1.  Task Sheet: Vehicle Service Information</w:t>
      </w:r>
    </w:p>
    <w:p w14:paraId="138B9FF4" w14:textId="34A6969A" w:rsidR="00DF2F45" w:rsidRPr="00DF2F45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E8407A3" w14:textId="3C80F6B1" w:rsidR="00DF2F45" w:rsidRPr="0085332D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7E0E2EBC" w14:textId="6252BA9D" w:rsidR="00DF2F45" w:rsidRPr="00DF2F45" w:rsidRDefault="00DF2F45" w:rsidP="00480C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123E07B" w14:textId="3D84C31F" w:rsidR="00DF2F45" w:rsidRPr="0085332D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36CC5972" w14:textId="293E5A00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154CB854" w14:textId="24E065C7" w:rsidR="00DF2F45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3B483E17" w14:textId="649DC64F" w:rsidR="00DF2F45" w:rsidRPr="00133D25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0A010EEB" w:rsidR="00DA1A6E" w:rsidRDefault="00DA1A6E" w:rsidP="004637B0">
      <w:pPr>
        <w:spacing w:after="0"/>
        <w:ind w:left="450" w:right="-810"/>
      </w:pPr>
    </w:p>
    <w:p w14:paraId="65A60E08" w14:textId="77777777" w:rsidR="00F753A6" w:rsidRDefault="00F753A6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58C9E7" w14:textId="77777777" w:rsidR="00A041F9" w:rsidRDefault="00A041F9" w:rsidP="00E43A7A">
      <w:pPr>
        <w:spacing w:after="0" w:line="240" w:lineRule="auto"/>
      </w:pPr>
      <w:r>
        <w:separator/>
      </w:r>
    </w:p>
  </w:endnote>
  <w:endnote w:type="continuationSeparator" w:id="0">
    <w:p w14:paraId="5C255599" w14:textId="77777777" w:rsidR="00A041F9" w:rsidRDefault="00A041F9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C0C123" w14:textId="77777777" w:rsidR="00A041F9" w:rsidRDefault="00A041F9" w:rsidP="00E43A7A">
      <w:pPr>
        <w:spacing w:after="0" w:line="240" w:lineRule="auto"/>
      </w:pPr>
      <w:r>
        <w:separator/>
      </w:r>
    </w:p>
  </w:footnote>
  <w:footnote w:type="continuationSeparator" w:id="0">
    <w:p w14:paraId="31EC35E1" w14:textId="77777777" w:rsidR="00A041F9" w:rsidRDefault="00A041F9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rwUAGuDOkiwAAAA="/>
  </w:docVars>
  <w:rsids>
    <w:rsidRoot w:val="00DF2F45"/>
    <w:rsid w:val="00002F88"/>
    <w:rsid w:val="00016515"/>
    <w:rsid w:val="00032C74"/>
    <w:rsid w:val="000522AD"/>
    <w:rsid w:val="00055EAD"/>
    <w:rsid w:val="00077286"/>
    <w:rsid w:val="000E2805"/>
    <w:rsid w:val="000E2C6C"/>
    <w:rsid w:val="0011718F"/>
    <w:rsid w:val="00123D4E"/>
    <w:rsid w:val="00133D25"/>
    <w:rsid w:val="00136257"/>
    <w:rsid w:val="001D570B"/>
    <w:rsid w:val="001E6BE6"/>
    <w:rsid w:val="001F7A1E"/>
    <w:rsid w:val="00250C2D"/>
    <w:rsid w:val="0029759D"/>
    <w:rsid w:val="002B7FEB"/>
    <w:rsid w:val="003D0578"/>
    <w:rsid w:val="0040292E"/>
    <w:rsid w:val="00431A46"/>
    <w:rsid w:val="00460C4E"/>
    <w:rsid w:val="004637B0"/>
    <w:rsid w:val="00464DF1"/>
    <w:rsid w:val="00480C2D"/>
    <w:rsid w:val="00492E83"/>
    <w:rsid w:val="00496AA1"/>
    <w:rsid w:val="004A17EE"/>
    <w:rsid w:val="004B09AC"/>
    <w:rsid w:val="004D0C75"/>
    <w:rsid w:val="005274BD"/>
    <w:rsid w:val="00547AF6"/>
    <w:rsid w:val="005868EC"/>
    <w:rsid w:val="005E3067"/>
    <w:rsid w:val="00641B95"/>
    <w:rsid w:val="00642E5D"/>
    <w:rsid w:val="00643D46"/>
    <w:rsid w:val="00662A68"/>
    <w:rsid w:val="00687AE4"/>
    <w:rsid w:val="00692749"/>
    <w:rsid w:val="00696D9C"/>
    <w:rsid w:val="00696F56"/>
    <w:rsid w:val="00723978"/>
    <w:rsid w:val="007636D7"/>
    <w:rsid w:val="007C16D5"/>
    <w:rsid w:val="007C1A7E"/>
    <w:rsid w:val="008253C6"/>
    <w:rsid w:val="0085332D"/>
    <w:rsid w:val="00892203"/>
    <w:rsid w:val="008C0707"/>
    <w:rsid w:val="008F46C1"/>
    <w:rsid w:val="009268E1"/>
    <w:rsid w:val="0092799E"/>
    <w:rsid w:val="00974A08"/>
    <w:rsid w:val="009C69F8"/>
    <w:rsid w:val="009D2A57"/>
    <w:rsid w:val="009D4174"/>
    <w:rsid w:val="009E77DF"/>
    <w:rsid w:val="009F3062"/>
    <w:rsid w:val="00A041F9"/>
    <w:rsid w:val="00A764B2"/>
    <w:rsid w:val="00A868F1"/>
    <w:rsid w:val="00AD289A"/>
    <w:rsid w:val="00B26AC2"/>
    <w:rsid w:val="00B52BE8"/>
    <w:rsid w:val="00B614AC"/>
    <w:rsid w:val="00B67969"/>
    <w:rsid w:val="00B723D2"/>
    <w:rsid w:val="00B95B75"/>
    <w:rsid w:val="00B97438"/>
    <w:rsid w:val="00BA3D3F"/>
    <w:rsid w:val="00BB1DB0"/>
    <w:rsid w:val="00BB438C"/>
    <w:rsid w:val="00C15C66"/>
    <w:rsid w:val="00C161A4"/>
    <w:rsid w:val="00C22D90"/>
    <w:rsid w:val="00C3797A"/>
    <w:rsid w:val="00C82643"/>
    <w:rsid w:val="00CA1EC5"/>
    <w:rsid w:val="00CC06DE"/>
    <w:rsid w:val="00D524C5"/>
    <w:rsid w:val="00DA1A6E"/>
    <w:rsid w:val="00DA491F"/>
    <w:rsid w:val="00DF2F45"/>
    <w:rsid w:val="00E202C9"/>
    <w:rsid w:val="00E4311A"/>
    <w:rsid w:val="00E43A7A"/>
    <w:rsid w:val="00E9309E"/>
    <w:rsid w:val="00F008E4"/>
    <w:rsid w:val="00F2511E"/>
    <w:rsid w:val="00F25410"/>
    <w:rsid w:val="00F753A6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77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0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0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0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1</Pages>
  <Words>386</Words>
  <Characters>220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34</cp:revision>
  <cp:lastPrinted>2022-03-23T16:47:00Z</cp:lastPrinted>
  <dcterms:created xsi:type="dcterms:W3CDTF">2019-12-09T16:24:00Z</dcterms:created>
  <dcterms:modified xsi:type="dcterms:W3CDTF">2022-04-12T14:36:00Z</dcterms:modified>
</cp:coreProperties>
</file>